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511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30"/>
        <w:gridCol w:w="452"/>
        <w:gridCol w:w="1478"/>
        <w:gridCol w:w="1930"/>
        <w:gridCol w:w="1930"/>
        <w:gridCol w:w="1930"/>
        <w:gridCol w:w="1930"/>
        <w:gridCol w:w="1920"/>
        <w:gridCol w:w="11"/>
      </w:tblGrid>
      <w:tr w:rsidR="00F04CE3" w:rsidRPr="0072402E" w14:paraId="1349493C" w14:textId="77777777" w:rsidTr="00DF546A">
        <w:trPr>
          <w:gridAfter w:val="1"/>
          <w:wAfter w:w="11" w:type="dxa"/>
          <w:trHeight w:hRule="exact" w:val="1440"/>
        </w:trPr>
        <w:tc>
          <w:tcPr>
            <w:tcW w:w="2382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A0040D4" w14:textId="77777777" w:rsidR="00F04CE3" w:rsidRPr="0072402E" w:rsidRDefault="00F04CE3" w:rsidP="00DF546A">
            <w:pPr>
              <w:spacing w:line="276" w:lineRule="auto"/>
              <w:jc w:val="center"/>
              <w:rPr>
                <w:rFonts w:ascii="Verdana" w:hAnsi="Verdana" w:cs="Century Gothic"/>
                <w:b/>
                <w:bCs/>
                <w:sz w:val="36"/>
                <w:szCs w:val="36"/>
              </w:rPr>
            </w:pPr>
            <w:r w:rsidRPr="0072402E">
              <w:rPr>
                <w:rFonts w:ascii="Papyrus" w:hAnsi="Papyrus" w:cs="Century Gothic"/>
                <w:b/>
                <w:bCs/>
                <w:sz w:val="28"/>
                <w:szCs w:val="28"/>
              </w:rPr>
              <w:t>Saint Stanislaus School</w:t>
            </w:r>
          </w:p>
        </w:tc>
        <w:tc>
          <w:tcPr>
            <w:tcW w:w="11118" w:type="dxa"/>
            <w:gridSpan w:val="6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6C3DEDB" w14:textId="1A9E1F34" w:rsidR="00F04CE3" w:rsidRPr="0072402E" w:rsidRDefault="00F04CE3" w:rsidP="00DF546A">
            <w:pPr>
              <w:spacing w:line="276" w:lineRule="auto"/>
              <w:jc w:val="center"/>
              <w:rPr>
                <w:rFonts w:ascii="Verdana" w:hAnsi="Verdana" w:cs="Century Gothic"/>
                <w:b/>
                <w:bCs/>
                <w:sz w:val="20"/>
                <w:szCs w:val="20"/>
              </w:rPr>
            </w:pPr>
            <w:r>
              <w:rPr>
                <w:rFonts w:ascii="Comic Sans MS" w:hAnsi="Comic Sans MS"/>
                <w:b/>
                <w:noProof/>
              </w:rPr>
              <w:drawing>
                <wp:inline distT="0" distB="0" distL="0" distR="0" wp14:anchorId="421947A3" wp14:editId="5DBC4489">
                  <wp:extent cx="541020" cy="541020"/>
                  <wp:effectExtent l="0" t="0" r="0" b="0"/>
                  <wp:docPr id="7" name="Picture 7" descr="Diagram, engineer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Diagram, engineering drawing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1020" cy="541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2402E"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 xml:space="preserve">   </w:t>
            </w:r>
            <w:r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>October 2021</w:t>
            </w:r>
            <w:r w:rsidRPr="0072402E">
              <w:rPr>
                <w:rFonts w:ascii="Comic Sans MS" w:hAnsi="Comic Sans MS" w:cs="Century Gothic"/>
                <w:b/>
                <w:bCs/>
                <w:sz w:val="36"/>
                <w:szCs w:val="36"/>
              </w:rPr>
              <w:t xml:space="preserve">   </w:t>
            </w:r>
            <w:r>
              <w:rPr>
                <w:rFonts w:ascii="Comic Sans MS" w:hAnsi="Comic Sans MS"/>
                <w:b/>
                <w:noProof/>
              </w:rPr>
              <w:drawing>
                <wp:inline distT="0" distB="0" distL="0" distR="0" wp14:anchorId="5EDDFD4C" wp14:editId="7D7ED8C7">
                  <wp:extent cx="548640" cy="556260"/>
                  <wp:effectExtent l="0" t="0" r="3810" b="0"/>
                  <wp:docPr id="6" name="Picture 6" descr="Diagram, engineer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Diagram, engineering drawing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" cy="556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4CE3" w:rsidRPr="000B29CB" w14:paraId="279F17C7" w14:textId="77777777" w:rsidTr="00DF546A">
        <w:trPr>
          <w:trHeight w:hRule="exact" w:val="574"/>
        </w:trPr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B35D2" w14:textId="77777777" w:rsidR="00F04CE3" w:rsidRPr="000B29CB" w:rsidRDefault="00F04CE3" w:rsidP="00DF546A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Sun</w:t>
            </w:r>
          </w:p>
        </w:tc>
        <w:tc>
          <w:tcPr>
            <w:tcW w:w="19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CADE0" w14:textId="77777777" w:rsidR="00F04CE3" w:rsidRPr="000B29CB" w:rsidRDefault="00F04CE3" w:rsidP="00DF546A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Mon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75C7D" w14:textId="77777777" w:rsidR="00F04CE3" w:rsidRPr="000B29CB" w:rsidRDefault="00F04CE3" w:rsidP="00DF546A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Tue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3419BF" w14:textId="77777777" w:rsidR="00F04CE3" w:rsidRPr="000B29CB" w:rsidRDefault="00F04CE3" w:rsidP="00DF546A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Wed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CBBC7" w14:textId="77777777" w:rsidR="00F04CE3" w:rsidRPr="000B29CB" w:rsidRDefault="00F04CE3" w:rsidP="00DF546A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Thu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4CCA30" w14:textId="77777777" w:rsidR="00F04CE3" w:rsidRPr="000B29CB" w:rsidRDefault="00F04CE3" w:rsidP="00DF546A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Fri</w:t>
            </w:r>
          </w:p>
        </w:tc>
        <w:tc>
          <w:tcPr>
            <w:tcW w:w="19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567E1" w14:textId="77777777" w:rsidR="00F04CE3" w:rsidRPr="000B29CB" w:rsidRDefault="00F04CE3" w:rsidP="00DF546A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</w:rPr>
            </w:pPr>
            <w:r w:rsidRPr="000B29CB">
              <w:rPr>
                <w:rFonts w:ascii="Comic Sans MS" w:hAnsi="Comic Sans MS" w:cs="Century Gothic"/>
                <w:b/>
                <w:bCs/>
              </w:rPr>
              <w:t>Sat</w:t>
            </w:r>
          </w:p>
        </w:tc>
      </w:tr>
      <w:tr w:rsidR="00F04CE3" w:rsidRPr="009201CC" w14:paraId="337B24FC" w14:textId="77777777" w:rsidTr="00DF546A">
        <w:trPr>
          <w:trHeight w:hRule="exact" w:val="1148"/>
        </w:trPr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FFCA5" w14:textId="004BBA73" w:rsidR="00F04CE3" w:rsidRPr="009201CC" w:rsidRDefault="00F04CE3" w:rsidP="00DF546A">
            <w:pPr>
              <w:pStyle w:val="Dates"/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>
              <w:rPr>
                <w:rFonts w:ascii="Comic Sans MS" w:hAnsi="Comic Sans MS"/>
                <w:b/>
                <w:noProof/>
              </w:rPr>
              <w:drawing>
                <wp:inline distT="0" distB="0" distL="0" distR="0" wp14:anchorId="054B3896" wp14:editId="74F1EE31">
                  <wp:extent cx="632460" cy="640080"/>
                  <wp:effectExtent l="0" t="0" r="0" b="7620"/>
                  <wp:docPr id="5" name="Picture 5" descr="Diagram, engineer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Diagram, engineering drawing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2460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C0722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A57E0" w14:textId="77777777" w:rsidR="00F04CE3" w:rsidRPr="00366764" w:rsidRDefault="00F04CE3" w:rsidP="00DF546A">
            <w:pPr>
              <w:pStyle w:val="Dates"/>
              <w:jc w:val="center"/>
              <w:rPr>
                <w:rFonts w:ascii="Comic Sans MS" w:hAnsi="Comic Sans MS"/>
                <w:bCs/>
                <w:i/>
                <w:iCs/>
                <w:sz w:val="22"/>
                <w:szCs w:val="22"/>
              </w:rPr>
            </w:pPr>
            <w:r w:rsidRPr="00366764">
              <w:rPr>
                <w:rFonts w:ascii="Comic Sans MS" w:hAnsi="Comic Sans MS"/>
                <w:bCs/>
                <w:i/>
                <w:iCs/>
              </w:rPr>
              <w:t>Students may continue to wear their gym uniforms.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A12E1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307CC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EF094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1</w:t>
            </w:r>
          </w:p>
          <w:p w14:paraId="0D5044F2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sz w:val="22"/>
                <w:szCs w:val="22"/>
              </w:rPr>
              <w:t>Good Kids Activity</w:t>
            </w:r>
            <w:hyperlink r:id="rId7" w:history="1"/>
          </w:p>
        </w:tc>
        <w:tc>
          <w:tcPr>
            <w:tcW w:w="19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1B009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 xml:space="preserve">2 </w:t>
            </w:r>
          </w:p>
        </w:tc>
      </w:tr>
      <w:tr w:rsidR="00F04CE3" w:rsidRPr="009201CC" w14:paraId="05C5A383" w14:textId="77777777" w:rsidTr="00DF546A">
        <w:trPr>
          <w:trHeight w:hRule="exact" w:val="1148"/>
        </w:trPr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6979D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3</w:t>
            </w:r>
          </w:p>
        </w:tc>
        <w:tc>
          <w:tcPr>
            <w:tcW w:w="19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2120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4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AA038" w14:textId="77777777" w:rsidR="00F04CE3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5</w:t>
            </w:r>
          </w:p>
          <w:p w14:paraId="6A3144C8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Cs/>
                <w:sz w:val="22"/>
                <w:szCs w:val="22"/>
              </w:rPr>
            </w:pPr>
            <w:r w:rsidRPr="009201CC">
              <w:rPr>
                <w:rFonts w:ascii="Comic Sans MS" w:hAnsi="Comic Sans MS"/>
                <w:bCs/>
                <w:sz w:val="22"/>
                <w:szCs w:val="22"/>
              </w:rPr>
              <w:t>Mobile Dentist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8E96" w14:textId="77777777" w:rsidR="00F04CE3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6</w:t>
            </w:r>
          </w:p>
          <w:p w14:paraId="51F2F9D7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Cs/>
                <w:sz w:val="22"/>
                <w:szCs w:val="22"/>
              </w:rPr>
            </w:pPr>
            <w:r>
              <w:rPr>
                <w:rFonts w:ascii="Comic Sans MS" w:hAnsi="Comic Sans MS"/>
                <w:bCs/>
                <w:sz w:val="22"/>
                <w:szCs w:val="22"/>
              </w:rPr>
              <w:t>Mass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795ED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7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FA9B9" w14:textId="77777777" w:rsidR="00F04CE3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8</w:t>
            </w:r>
          </w:p>
          <w:p w14:paraId="5E4EE52A" w14:textId="77777777" w:rsidR="00F04CE3" w:rsidRDefault="00F04CE3" w:rsidP="00DF546A">
            <w:pPr>
              <w:pStyle w:val="Dates"/>
              <w:rPr>
                <w:rFonts w:ascii="Comic Sans MS" w:hAnsi="Comic Sans MS"/>
                <w:bCs/>
                <w:sz w:val="22"/>
                <w:szCs w:val="22"/>
              </w:rPr>
            </w:pPr>
            <w:r>
              <w:rPr>
                <w:rFonts w:ascii="Comic Sans MS" w:hAnsi="Comic Sans MS"/>
                <w:bCs/>
                <w:sz w:val="22"/>
                <w:szCs w:val="22"/>
              </w:rPr>
              <w:t>No Classes</w:t>
            </w:r>
          </w:p>
          <w:p w14:paraId="13BA56A0" w14:textId="77777777" w:rsidR="00F04CE3" w:rsidRPr="001E1102" w:rsidRDefault="00F04CE3" w:rsidP="00DF546A">
            <w:pPr>
              <w:pStyle w:val="Dates"/>
              <w:rPr>
                <w:rFonts w:ascii="Comic Sans MS" w:hAnsi="Comic Sans MS"/>
                <w:bCs/>
                <w:sz w:val="22"/>
                <w:szCs w:val="22"/>
              </w:rPr>
            </w:pPr>
            <w:r>
              <w:rPr>
                <w:rFonts w:ascii="Comic Sans MS" w:hAnsi="Comic Sans MS"/>
                <w:bCs/>
                <w:sz w:val="22"/>
                <w:szCs w:val="22"/>
              </w:rPr>
              <w:t>Polish Festival</w:t>
            </w:r>
          </w:p>
        </w:tc>
        <w:tc>
          <w:tcPr>
            <w:tcW w:w="19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9EDD9" w14:textId="77777777" w:rsidR="00F04CE3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9</w:t>
            </w:r>
          </w:p>
          <w:p w14:paraId="224680BD" w14:textId="77777777" w:rsidR="00F04CE3" w:rsidRPr="001E1102" w:rsidRDefault="00F04CE3" w:rsidP="00DF546A">
            <w:pPr>
              <w:pStyle w:val="Dates"/>
              <w:rPr>
                <w:rFonts w:ascii="Comic Sans MS" w:hAnsi="Comic Sans MS"/>
                <w:bCs/>
                <w:sz w:val="22"/>
                <w:szCs w:val="22"/>
              </w:rPr>
            </w:pPr>
            <w:r>
              <w:rPr>
                <w:rFonts w:ascii="Comic Sans MS" w:hAnsi="Comic Sans MS"/>
                <w:bCs/>
                <w:sz w:val="22"/>
                <w:szCs w:val="22"/>
              </w:rPr>
              <w:t>Polish Festival</w:t>
            </w:r>
          </w:p>
        </w:tc>
      </w:tr>
      <w:tr w:rsidR="00F04CE3" w:rsidRPr="009201CC" w14:paraId="73E4B462" w14:textId="77777777" w:rsidTr="00DF546A">
        <w:trPr>
          <w:trHeight w:hRule="exact" w:val="1148"/>
        </w:trPr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E8BB2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10</w:t>
            </w:r>
          </w:p>
          <w:p w14:paraId="50E1DA7E" w14:textId="77777777" w:rsidR="00F04CE3" w:rsidRPr="001E1102" w:rsidRDefault="00F04CE3" w:rsidP="00DF546A">
            <w:pPr>
              <w:pStyle w:val="Dates"/>
              <w:rPr>
                <w:rFonts w:ascii="Comic Sans MS" w:hAnsi="Comic Sans MS"/>
                <w:bCs/>
                <w:sz w:val="22"/>
                <w:szCs w:val="22"/>
              </w:rPr>
            </w:pPr>
            <w:r>
              <w:rPr>
                <w:rFonts w:ascii="Comic Sans MS" w:hAnsi="Comic Sans MS"/>
                <w:bCs/>
                <w:sz w:val="22"/>
                <w:szCs w:val="22"/>
              </w:rPr>
              <w:t>Polish Festival</w:t>
            </w:r>
          </w:p>
        </w:tc>
        <w:tc>
          <w:tcPr>
            <w:tcW w:w="19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801C6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11</w:t>
            </w:r>
          </w:p>
          <w:p w14:paraId="13B8AEEC" w14:textId="77777777" w:rsidR="00F04CE3" w:rsidRPr="00733DD4" w:rsidRDefault="00F04CE3" w:rsidP="00DF546A">
            <w:pPr>
              <w:pStyle w:val="Dates"/>
              <w:rPr>
                <w:rStyle w:val="Hyperlink"/>
                <w:rFonts w:ascii="Comic Sans MS" w:hAnsi="Comic Sans MS" w:cs="Verdana"/>
                <w:bCs/>
                <w:color w:val="000000" w:themeColor="text1"/>
                <w:sz w:val="22"/>
                <w:szCs w:val="22"/>
                <w:u w:val="none"/>
              </w:rPr>
            </w:pPr>
            <w:hyperlink r:id="rId8" w:history="1">
              <w:r w:rsidRPr="00733DD4">
                <w:rPr>
                  <w:rStyle w:val="Hyperlink"/>
                  <w:rFonts w:ascii="Comic Sans MS" w:hAnsi="Comic Sans MS" w:cs="Verdana"/>
                  <w:bCs/>
                  <w:color w:val="000000" w:themeColor="text1"/>
                  <w:sz w:val="22"/>
                  <w:szCs w:val="22"/>
                  <w:u w:val="none"/>
                </w:rPr>
                <w:t>Columbus Day</w:t>
              </w:r>
            </w:hyperlink>
          </w:p>
          <w:p w14:paraId="2F1B4ABC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733DD4">
              <w:rPr>
                <w:rStyle w:val="Hyperlink"/>
                <w:rFonts w:ascii="Comic Sans MS" w:hAnsi="Comic Sans MS" w:cs="Verdana"/>
                <w:bCs/>
                <w:color w:val="000000" w:themeColor="text1"/>
                <w:u w:val="none"/>
              </w:rPr>
              <w:t>(Yes, school is in session!)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ECE36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12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9C522" w14:textId="77777777" w:rsidR="00F04CE3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13</w:t>
            </w:r>
          </w:p>
          <w:p w14:paraId="65DC892F" w14:textId="77777777" w:rsidR="00F04CE3" w:rsidRPr="0060684B" w:rsidRDefault="00F04CE3" w:rsidP="00DF546A">
            <w:pPr>
              <w:pStyle w:val="Dates"/>
              <w:rPr>
                <w:rFonts w:ascii="Comic Sans MS" w:hAnsi="Comic Sans MS"/>
                <w:bCs/>
                <w:sz w:val="22"/>
                <w:szCs w:val="22"/>
              </w:rPr>
            </w:pPr>
            <w:r>
              <w:rPr>
                <w:rFonts w:ascii="Comic Sans MS" w:hAnsi="Comic Sans MS"/>
                <w:bCs/>
                <w:sz w:val="22"/>
                <w:szCs w:val="22"/>
              </w:rPr>
              <w:t>Mass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7B620" w14:textId="77777777" w:rsidR="00F04CE3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14</w:t>
            </w:r>
          </w:p>
          <w:p w14:paraId="6962D299" w14:textId="77777777" w:rsidR="00F04CE3" w:rsidRPr="00A309BE" w:rsidRDefault="00F04CE3" w:rsidP="00DF546A">
            <w:pPr>
              <w:pStyle w:val="Dates"/>
              <w:rPr>
                <w:rFonts w:ascii="Comic Sans MS" w:hAnsi="Comic Sans MS"/>
                <w:bCs/>
                <w:sz w:val="22"/>
                <w:szCs w:val="22"/>
              </w:rPr>
            </w:pPr>
            <w:r w:rsidRPr="00A309BE">
              <w:rPr>
                <w:rFonts w:ascii="Comic Sans MS" w:hAnsi="Comic Sans MS"/>
                <w:bCs/>
              </w:rPr>
              <w:t>Hearing Screening K,1,3,5,8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623C8" w14:textId="77777777" w:rsidR="00F04CE3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15</w:t>
            </w:r>
          </w:p>
          <w:p w14:paraId="2B076E39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>
              <w:rPr>
                <w:rFonts w:ascii="Comic Sans MS" w:hAnsi="Comic Sans MS"/>
                <w:b/>
                <w:sz w:val="22"/>
                <w:szCs w:val="22"/>
              </w:rPr>
              <w:t>End of the First Quarter</w:t>
            </w:r>
          </w:p>
        </w:tc>
        <w:tc>
          <w:tcPr>
            <w:tcW w:w="19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C4DE2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16</w:t>
            </w:r>
          </w:p>
        </w:tc>
      </w:tr>
      <w:tr w:rsidR="00F04CE3" w:rsidRPr="009201CC" w14:paraId="6FF0C86B" w14:textId="77777777" w:rsidTr="00DF546A">
        <w:trPr>
          <w:trHeight w:hRule="exact" w:val="1148"/>
        </w:trPr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91947" w14:textId="77777777" w:rsidR="00F04CE3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17</w:t>
            </w:r>
          </w:p>
          <w:p w14:paraId="347B6E11" w14:textId="38F93842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>
              <w:rPr>
                <w:rFonts w:ascii="Comic Sans MS" w:hAnsi="Comic Sans MS"/>
                <w:b/>
                <w:noProof/>
                <w:sz w:val="28"/>
                <w:szCs w:val="28"/>
              </w:rPr>
              <w:drawing>
                <wp:inline distT="0" distB="0" distL="0" distR="0" wp14:anchorId="31C67C27" wp14:editId="22D3F8B7">
                  <wp:extent cx="1059180" cy="472440"/>
                  <wp:effectExtent l="0" t="0" r="7620" b="3810"/>
                  <wp:docPr id="4" name="Picture 4" descr="A picture containing plant, indoor,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plant, indoor, flow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9180" cy="472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A61A2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18</w:t>
            </w:r>
          </w:p>
          <w:p w14:paraId="20C06D6E" w14:textId="77777777" w:rsidR="00F04CE3" w:rsidRPr="00366764" w:rsidRDefault="00F04CE3" w:rsidP="00DF546A">
            <w:pPr>
              <w:pStyle w:val="Dates"/>
              <w:rPr>
                <w:rFonts w:ascii="Comic Sans MS" w:hAnsi="Comic Sans MS"/>
                <w:bCs/>
                <w:sz w:val="22"/>
                <w:szCs w:val="22"/>
              </w:rPr>
            </w:pPr>
            <w:r w:rsidRPr="00366764">
              <w:rPr>
                <w:rFonts w:ascii="Comic Sans MS" w:hAnsi="Comic Sans MS"/>
                <w:bCs/>
                <w:sz w:val="22"/>
                <w:szCs w:val="22"/>
              </w:rPr>
              <w:t>Tuition/Fees due this week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2C5E4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19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E86C1" w14:textId="77777777" w:rsidR="00F04CE3" w:rsidRPr="0060684B" w:rsidRDefault="00F04CE3" w:rsidP="00DF546A">
            <w:pPr>
              <w:pStyle w:val="Dates"/>
              <w:rPr>
                <w:rFonts w:ascii="Comic Sans MS" w:hAnsi="Comic Sans MS"/>
                <w:bCs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20</w:t>
            </w:r>
            <w:r>
              <w:rPr>
                <w:rFonts w:ascii="Comic Sans MS" w:hAnsi="Comic Sans MS"/>
                <w:b/>
                <w:sz w:val="22"/>
                <w:szCs w:val="22"/>
              </w:rPr>
              <w:t xml:space="preserve"> </w:t>
            </w:r>
            <w:r>
              <w:rPr>
                <w:rFonts w:ascii="Comic Sans MS" w:hAnsi="Comic Sans MS"/>
                <w:bCs/>
                <w:sz w:val="22"/>
                <w:szCs w:val="22"/>
              </w:rPr>
              <w:t>Mass</w:t>
            </w:r>
          </w:p>
          <w:p w14:paraId="6AE48C87" w14:textId="77777777" w:rsidR="00F04CE3" w:rsidRPr="00F5318A" w:rsidRDefault="00F04CE3" w:rsidP="00DF546A">
            <w:pPr>
              <w:pStyle w:val="Dates"/>
              <w:rPr>
                <w:rFonts w:ascii="Comic Sans MS" w:hAnsi="Comic Sans MS"/>
                <w:bCs/>
              </w:rPr>
            </w:pPr>
            <w:r w:rsidRPr="00F5318A">
              <w:rPr>
                <w:rFonts w:ascii="Comic Sans MS" w:hAnsi="Comic Sans MS"/>
                <w:bCs/>
              </w:rPr>
              <w:t>Student-led Conferences</w:t>
            </w:r>
          </w:p>
          <w:p w14:paraId="5CEFFEE4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F5318A">
              <w:rPr>
                <w:rFonts w:ascii="Comic Sans MS" w:hAnsi="Comic Sans MS"/>
                <w:bCs/>
              </w:rPr>
              <w:t>A-M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267BC" w14:textId="77777777" w:rsidR="00F04CE3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21</w:t>
            </w:r>
          </w:p>
          <w:p w14:paraId="2322A19E" w14:textId="77777777" w:rsidR="00F04CE3" w:rsidRPr="00F5318A" w:rsidRDefault="00F04CE3" w:rsidP="00DF546A">
            <w:pPr>
              <w:pStyle w:val="Dates"/>
              <w:rPr>
                <w:rFonts w:ascii="Comic Sans MS" w:hAnsi="Comic Sans MS"/>
                <w:bCs/>
              </w:rPr>
            </w:pPr>
            <w:r w:rsidRPr="00F5318A">
              <w:rPr>
                <w:rFonts w:ascii="Comic Sans MS" w:hAnsi="Comic Sans MS"/>
                <w:bCs/>
              </w:rPr>
              <w:t>Student-led Conferences</w:t>
            </w:r>
          </w:p>
          <w:p w14:paraId="029EE9DE" w14:textId="77777777" w:rsidR="00F04CE3" w:rsidRPr="00F5318A" w:rsidRDefault="00F04CE3" w:rsidP="00DF546A">
            <w:pPr>
              <w:pStyle w:val="Dates"/>
              <w:rPr>
                <w:rFonts w:ascii="Comic Sans MS" w:hAnsi="Comic Sans MS"/>
                <w:bCs/>
                <w:sz w:val="22"/>
                <w:szCs w:val="22"/>
              </w:rPr>
            </w:pPr>
            <w:r>
              <w:rPr>
                <w:rFonts w:ascii="Comic Sans MS" w:hAnsi="Comic Sans MS"/>
                <w:bCs/>
              </w:rPr>
              <w:t>N-Z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E975B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22</w:t>
            </w:r>
          </w:p>
        </w:tc>
        <w:tc>
          <w:tcPr>
            <w:tcW w:w="19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15043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23</w:t>
            </w:r>
          </w:p>
        </w:tc>
      </w:tr>
      <w:tr w:rsidR="00F04CE3" w:rsidRPr="009201CC" w14:paraId="3FA0EB9D" w14:textId="77777777" w:rsidTr="00DF546A">
        <w:trPr>
          <w:trHeight w:hRule="exact" w:val="1148"/>
        </w:trPr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5A5EA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24</w:t>
            </w:r>
          </w:p>
        </w:tc>
        <w:tc>
          <w:tcPr>
            <w:tcW w:w="19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AAAFF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25</w:t>
            </w:r>
          </w:p>
          <w:p w14:paraId="287EB9D4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BC58C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26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42EE" w14:textId="77777777" w:rsidR="00F04CE3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27</w:t>
            </w:r>
          </w:p>
          <w:p w14:paraId="690291B4" w14:textId="77777777" w:rsidR="00F04CE3" w:rsidRPr="0060684B" w:rsidRDefault="00F04CE3" w:rsidP="00DF546A">
            <w:pPr>
              <w:pStyle w:val="Dates"/>
              <w:rPr>
                <w:rFonts w:ascii="Comic Sans MS" w:hAnsi="Comic Sans MS"/>
                <w:bCs/>
                <w:sz w:val="22"/>
                <w:szCs w:val="22"/>
              </w:rPr>
            </w:pPr>
            <w:r>
              <w:rPr>
                <w:rFonts w:ascii="Comic Sans MS" w:hAnsi="Comic Sans MS"/>
                <w:bCs/>
                <w:sz w:val="22"/>
                <w:szCs w:val="22"/>
              </w:rPr>
              <w:t>Mass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CA04D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28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E71C0" w14:textId="77777777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29</w:t>
            </w:r>
          </w:p>
        </w:tc>
        <w:tc>
          <w:tcPr>
            <w:tcW w:w="19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ED367" w14:textId="62BFA995" w:rsidR="00F04CE3" w:rsidRPr="009201CC" w:rsidRDefault="00F04CE3" w:rsidP="00DF546A">
            <w:pPr>
              <w:pStyle w:val="Dates"/>
              <w:rPr>
                <w:rFonts w:ascii="Comic Sans MS" w:hAnsi="Comic Sans MS"/>
                <w:b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30</w:t>
            </w:r>
            <w:r>
              <w:rPr>
                <w:rFonts w:ascii="Comic Sans MS" w:hAnsi="Comic Sans MS"/>
                <w:b/>
                <w:noProof/>
                <w:sz w:val="28"/>
                <w:szCs w:val="28"/>
              </w:rPr>
              <w:drawing>
                <wp:inline distT="0" distB="0" distL="0" distR="0" wp14:anchorId="2695BDB6" wp14:editId="64F33EDE">
                  <wp:extent cx="1059180" cy="472440"/>
                  <wp:effectExtent l="0" t="0" r="7620" b="3810"/>
                  <wp:docPr id="3" name="Picture 3" descr="A picture containing plant, indoor, flow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plant, indoor, flow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9180" cy="472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4CE3" w:rsidRPr="009201CC" w14:paraId="54883F21" w14:textId="77777777" w:rsidTr="00DF546A">
        <w:trPr>
          <w:trHeight w:hRule="exact" w:val="1148"/>
        </w:trPr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BADAB" w14:textId="77777777" w:rsidR="00F04CE3" w:rsidRDefault="00F04CE3" w:rsidP="00DF546A">
            <w:pPr>
              <w:rPr>
                <w:rStyle w:val="Hyperlink"/>
                <w:rFonts w:ascii="Comic Sans MS" w:hAnsi="Comic Sans MS" w:cs="Verdana"/>
                <w:bCs/>
                <w:sz w:val="22"/>
                <w:szCs w:val="22"/>
              </w:rPr>
            </w:pPr>
            <w:r w:rsidRPr="009201CC">
              <w:rPr>
                <w:rFonts w:ascii="Comic Sans MS" w:hAnsi="Comic Sans MS"/>
                <w:b/>
                <w:sz w:val="22"/>
                <w:szCs w:val="22"/>
              </w:rPr>
              <w:t>31</w:t>
            </w:r>
            <w:r>
              <w:rPr>
                <w:rFonts w:ascii="Comic Sans MS" w:hAnsi="Comic Sans MS"/>
                <w:b/>
                <w:sz w:val="22"/>
                <w:szCs w:val="22"/>
              </w:rPr>
              <w:t xml:space="preserve"> </w:t>
            </w:r>
            <w:hyperlink r:id="rId10" w:history="1">
              <w:r w:rsidRPr="009201CC">
                <w:rPr>
                  <w:rStyle w:val="Hyperlink"/>
                  <w:rFonts w:ascii="Comic Sans MS" w:hAnsi="Comic Sans MS" w:cs="Verdana"/>
                  <w:bCs/>
                  <w:sz w:val="22"/>
                  <w:szCs w:val="22"/>
                </w:rPr>
                <w:t>Halloween</w:t>
              </w:r>
            </w:hyperlink>
          </w:p>
          <w:p w14:paraId="72C24578" w14:textId="22EAB6DA" w:rsidR="00F04CE3" w:rsidRPr="009201CC" w:rsidRDefault="00F04CE3" w:rsidP="00DF546A">
            <w:pPr>
              <w:jc w:val="center"/>
              <w:rPr>
                <w:rFonts w:ascii="Comic Sans MS" w:hAnsi="Comic Sans MS"/>
                <w:b/>
                <w:sz w:val="22"/>
                <w:szCs w:val="22"/>
              </w:rPr>
            </w:pPr>
            <w:r>
              <w:rPr>
                <w:rFonts w:ascii="Comic Sans MS" w:hAnsi="Comic Sans MS"/>
                <w:b/>
                <w:noProof/>
              </w:rPr>
              <w:drawing>
                <wp:inline distT="0" distB="0" distL="0" distR="0" wp14:anchorId="599BA4EA" wp14:editId="7383D0B5">
                  <wp:extent cx="480060" cy="480060"/>
                  <wp:effectExtent l="0" t="0" r="0" b="0"/>
                  <wp:docPr id="2" name="Picture 2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" cy="480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01052" w14:textId="77777777" w:rsidR="00F04CE3" w:rsidRPr="009201CC" w:rsidRDefault="00F04CE3" w:rsidP="00DF546A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  <w:sz w:val="22"/>
                <w:szCs w:val="22"/>
              </w:rPr>
            </w:pP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ED9DB" w14:textId="77777777" w:rsidR="00F04CE3" w:rsidRPr="009201CC" w:rsidRDefault="00F04CE3" w:rsidP="00DF546A">
            <w:pPr>
              <w:spacing w:line="276" w:lineRule="auto"/>
              <w:rPr>
                <w:rFonts w:ascii="Comic Sans MS" w:hAnsi="Comic Sans MS" w:cs="Century Gothic"/>
                <w:b/>
                <w:bCs/>
                <w:sz w:val="22"/>
                <w:szCs w:val="22"/>
              </w:rPr>
            </w:pP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865A5" w14:textId="77777777" w:rsidR="00F04CE3" w:rsidRPr="009201CC" w:rsidRDefault="00F04CE3" w:rsidP="00DF546A">
            <w:pPr>
              <w:spacing w:line="276" w:lineRule="auto"/>
              <w:rPr>
                <w:rFonts w:ascii="Comic Sans MS" w:hAnsi="Comic Sans MS" w:cs="Century Gothic"/>
                <w:b/>
                <w:bCs/>
                <w:sz w:val="22"/>
                <w:szCs w:val="22"/>
              </w:rPr>
            </w:pP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068E6" w14:textId="77777777" w:rsidR="00F04CE3" w:rsidRPr="009201CC" w:rsidRDefault="00F04CE3" w:rsidP="00DF546A">
            <w:pPr>
              <w:spacing w:line="276" w:lineRule="auto"/>
              <w:rPr>
                <w:rFonts w:ascii="Comic Sans MS" w:hAnsi="Comic Sans MS" w:cs="Century Gothic"/>
                <w:b/>
                <w:bCs/>
                <w:sz w:val="22"/>
                <w:szCs w:val="22"/>
              </w:rPr>
            </w:pP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50011" w14:textId="77777777" w:rsidR="00F04CE3" w:rsidRPr="009201CC" w:rsidRDefault="00F04CE3" w:rsidP="00DF546A">
            <w:pPr>
              <w:spacing w:line="276" w:lineRule="auto"/>
              <w:rPr>
                <w:rFonts w:ascii="Comic Sans MS" w:hAnsi="Comic Sans MS" w:cs="Century Gothic"/>
                <w:b/>
                <w:bCs/>
                <w:sz w:val="22"/>
                <w:szCs w:val="22"/>
              </w:rPr>
            </w:pPr>
          </w:p>
        </w:tc>
        <w:tc>
          <w:tcPr>
            <w:tcW w:w="19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07513" w14:textId="0B4F1DB0" w:rsidR="00F04CE3" w:rsidRPr="009201CC" w:rsidRDefault="00F04CE3" w:rsidP="00DF546A">
            <w:pPr>
              <w:spacing w:line="276" w:lineRule="auto"/>
              <w:jc w:val="center"/>
              <w:rPr>
                <w:rFonts w:ascii="Comic Sans MS" w:hAnsi="Comic Sans MS" w:cs="Century Gothic"/>
                <w:b/>
                <w:bCs/>
                <w:sz w:val="22"/>
                <w:szCs w:val="22"/>
              </w:rPr>
            </w:pPr>
            <w:r>
              <w:rPr>
                <w:rFonts w:ascii="Comic Sans MS" w:hAnsi="Comic Sans MS"/>
                <w:b/>
                <w:noProof/>
              </w:rPr>
              <w:drawing>
                <wp:inline distT="0" distB="0" distL="0" distR="0" wp14:anchorId="43128EE2" wp14:editId="0697DEE8">
                  <wp:extent cx="480060" cy="678180"/>
                  <wp:effectExtent l="0" t="0" r="0" b="7620"/>
                  <wp:docPr id="1" name="Picture 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E952C4" w14:textId="77777777" w:rsidR="00290080" w:rsidRDefault="00290080"/>
    <w:sectPr w:rsidR="00290080" w:rsidSect="00F04CE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pyrus">
    <w:altName w:val="Papyrus"/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DOztLQ0tDA0tTBS0lEKTi0uzszPAykwrAUAzeJ7lywAAAA="/>
  </w:docVars>
  <w:rsids>
    <w:rsidRoot w:val="00F04CE3"/>
    <w:rsid w:val="00290080"/>
    <w:rsid w:val="002A4062"/>
    <w:rsid w:val="00F04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C1880"/>
  <w15:chartTrackingRefBased/>
  <w15:docId w15:val="{1308D9FC-779C-4A4D-9872-8488754DC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CE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tes">
    <w:name w:val="Dates"/>
    <w:basedOn w:val="Normal"/>
    <w:rsid w:val="00F04CE3"/>
    <w:rPr>
      <w:rFonts w:ascii="Century Gothic" w:hAnsi="Century Gothic" w:cs="Arial"/>
      <w:sz w:val="20"/>
      <w:szCs w:val="20"/>
    </w:rPr>
  </w:style>
  <w:style w:type="character" w:styleId="Hyperlink">
    <w:name w:val="Hyperlink"/>
    <w:uiPriority w:val="99"/>
    <w:unhideWhenUsed/>
    <w:rsid w:val="00F04CE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lendarlabs.com/holidays/us/columbus-day.php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alendarlabs.com/holidays/us/new-years-day.php" TargetMode="External"/><Relationship Id="rId12" Type="http://schemas.openxmlformats.org/officeDocument/2006/relationships/image" Target="media/image6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5.png"/><Relationship Id="rId5" Type="http://schemas.openxmlformats.org/officeDocument/2006/relationships/image" Target="media/image2.jpeg"/><Relationship Id="rId10" Type="http://schemas.openxmlformats.org/officeDocument/2006/relationships/hyperlink" Target="https://www.calendarlabs.com/holidays/us/halloween.php" TargetMode="External"/><Relationship Id="rId4" Type="http://schemas.openxmlformats.org/officeDocument/2006/relationships/image" Target="media/image1.jpeg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4</Characters>
  <Application>Microsoft Office Word</Application>
  <DocSecurity>0</DocSecurity>
  <Lines>5</Lines>
  <Paragraphs>1</Paragraphs>
  <ScaleCrop>false</ScaleCrop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Ann Martin</dc:creator>
  <cp:keywords/>
  <dc:description/>
  <cp:lastModifiedBy>Deborah Ann Martin</cp:lastModifiedBy>
  <cp:revision>1</cp:revision>
  <dcterms:created xsi:type="dcterms:W3CDTF">2021-09-29T13:44:00Z</dcterms:created>
  <dcterms:modified xsi:type="dcterms:W3CDTF">2021-09-29T13:45:00Z</dcterms:modified>
</cp:coreProperties>
</file>